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 xml:space="preserve">Matching conditions of an activity to a state depends on how containment and connectivity </w:t>
      </w:r>
      <w:r>
        <w:t xml:space="preserve">are defined </w:t>
      </w:r>
      <w:r>
        <w:t>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more connections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knowledge about the connections is complete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knowledge is partial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bookmarkStart w:id="0" w:name="_GoBack"/>
      <w:r w:rsidR="007E7ACF" w:rsidRPr="00C01EA9">
        <w:rPr>
          <w:b/>
          <w:bCs/>
          <w:i/>
          <w:iCs/>
        </w:rPr>
        <w:t>there is no match</w:t>
      </w:r>
      <w:r w:rsidR="007E7ACF">
        <w:t xml:space="preserve"> </w:t>
      </w:r>
      <w:bookmarkEnd w:id="0"/>
      <w:r w:rsidR="007E7ACF">
        <w:t>between the condition and the current state.</w:t>
      </w:r>
    </w:p>
    <w:sectPr w:rsidR="00146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rAUAzElrTCwAAAA="/>
  </w:docVars>
  <w:rsids>
    <w:rsidRoot w:val="00D00B16"/>
    <w:rsid w:val="00022D00"/>
    <w:rsid w:val="000823DE"/>
    <w:rsid w:val="000A758D"/>
    <w:rsid w:val="000B3FA9"/>
    <w:rsid w:val="000C061B"/>
    <w:rsid w:val="00142B9C"/>
    <w:rsid w:val="00146456"/>
    <w:rsid w:val="00181875"/>
    <w:rsid w:val="001A680A"/>
    <w:rsid w:val="001C432A"/>
    <w:rsid w:val="001D5D86"/>
    <w:rsid w:val="00207FC4"/>
    <w:rsid w:val="00297B4B"/>
    <w:rsid w:val="002F3ED9"/>
    <w:rsid w:val="00341FB4"/>
    <w:rsid w:val="00440ADE"/>
    <w:rsid w:val="004A4F84"/>
    <w:rsid w:val="004B5A6C"/>
    <w:rsid w:val="005013D7"/>
    <w:rsid w:val="00505481"/>
    <w:rsid w:val="00567D85"/>
    <w:rsid w:val="00587E5E"/>
    <w:rsid w:val="005D6B6A"/>
    <w:rsid w:val="0060528D"/>
    <w:rsid w:val="006232A7"/>
    <w:rsid w:val="0063319D"/>
    <w:rsid w:val="00694C2D"/>
    <w:rsid w:val="00722800"/>
    <w:rsid w:val="00742684"/>
    <w:rsid w:val="007E0E24"/>
    <w:rsid w:val="007E7ACF"/>
    <w:rsid w:val="008B548C"/>
    <w:rsid w:val="00912B2C"/>
    <w:rsid w:val="009434EF"/>
    <w:rsid w:val="00943B15"/>
    <w:rsid w:val="00982607"/>
    <w:rsid w:val="009A3505"/>
    <w:rsid w:val="009C3104"/>
    <w:rsid w:val="009D026B"/>
    <w:rsid w:val="009D0B85"/>
    <w:rsid w:val="00A2498D"/>
    <w:rsid w:val="00AB7C6E"/>
    <w:rsid w:val="00AC74CC"/>
    <w:rsid w:val="00B17F61"/>
    <w:rsid w:val="00B6511A"/>
    <w:rsid w:val="00B8734B"/>
    <w:rsid w:val="00BB71A5"/>
    <w:rsid w:val="00C01EA9"/>
    <w:rsid w:val="00CB4945"/>
    <w:rsid w:val="00CD4320"/>
    <w:rsid w:val="00CE7063"/>
    <w:rsid w:val="00CF11DE"/>
    <w:rsid w:val="00D00B16"/>
    <w:rsid w:val="00D622EE"/>
    <w:rsid w:val="00DD73FB"/>
    <w:rsid w:val="00DD7F7D"/>
    <w:rsid w:val="00DE4384"/>
    <w:rsid w:val="00E23E10"/>
    <w:rsid w:val="00E305B5"/>
    <w:rsid w:val="00E913CC"/>
    <w:rsid w:val="00ED3BCC"/>
    <w:rsid w:val="00ED4A52"/>
    <w:rsid w:val="00F8520E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7867A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60</cp:revision>
  <dcterms:created xsi:type="dcterms:W3CDTF">2018-03-14T06:27:00Z</dcterms:created>
  <dcterms:modified xsi:type="dcterms:W3CDTF">2018-03-14T06:57:00Z</dcterms:modified>
</cp:coreProperties>
</file>